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EC870" w14:textId="23EB4870" w:rsidR="00314C15" w:rsidRPr="00C338AD" w:rsidRDefault="004F1D57" w:rsidP="00224A7C">
      <w:pPr>
        <w:jc w:val="center"/>
        <w:rPr>
          <w:b/>
          <w:bCs/>
          <w:sz w:val="28"/>
          <w:szCs w:val="28"/>
          <w:lang w:val="en-CA"/>
        </w:rPr>
      </w:pPr>
      <w:r w:rsidRPr="00C338AD">
        <w:rPr>
          <w:b/>
          <w:bCs/>
          <w:sz w:val="28"/>
          <w:szCs w:val="28"/>
          <w:lang w:val="en-CA"/>
        </w:rPr>
        <w:t>Chickpea salad recipe</w:t>
      </w:r>
    </w:p>
    <w:p w14:paraId="54B15080" w14:textId="352C44B1" w:rsidR="002012E3" w:rsidRDefault="002012E3" w:rsidP="002012E3">
      <w:pPr>
        <w:rPr>
          <w:b/>
          <w:bCs/>
          <w:lang w:val="en-CA"/>
        </w:rPr>
      </w:pPr>
      <w:r w:rsidRPr="002012E3">
        <w:rPr>
          <w:b/>
          <w:bCs/>
          <w:lang w:val="en-CA"/>
        </w:rPr>
        <w:t>Ingredients:</w:t>
      </w:r>
    </w:p>
    <w:p w14:paraId="3A0292EB" w14:textId="77777777" w:rsidR="003F5DF4" w:rsidRDefault="003F5DF4" w:rsidP="002012E3">
      <w:pPr>
        <w:rPr>
          <w:lang w:val="en-CA"/>
        </w:rPr>
        <w:sectPr w:rsidR="003F5DF4" w:rsidSect="00C338A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340" w:footer="720" w:gutter="0"/>
          <w:cols w:space="720"/>
          <w:docGrid w:linePitch="360"/>
        </w:sectPr>
      </w:pPr>
    </w:p>
    <w:p w14:paraId="5F81CD40" w14:textId="4474F888" w:rsidR="002012E3" w:rsidRDefault="002012E3" w:rsidP="00AC3715">
      <w:pPr>
        <w:spacing w:after="0"/>
        <w:rPr>
          <w:lang w:val="en-CA"/>
        </w:rPr>
      </w:pPr>
      <w:r>
        <w:rPr>
          <w:lang w:val="en-CA"/>
        </w:rPr>
        <w:t xml:space="preserve">Chickpeas </w:t>
      </w:r>
      <w:r w:rsidR="007A4BAF">
        <w:rPr>
          <w:lang w:val="en-CA"/>
        </w:rPr>
        <w:t>sprouted</w:t>
      </w:r>
      <w:r>
        <w:rPr>
          <w:lang w:val="en-CA"/>
        </w:rPr>
        <w:tab/>
      </w:r>
      <w:r>
        <w:rPr>
          <w:lang w:val="en-CA"/>
        </w:rPr>
        <w:tab/>
        <w:t>3 cups</w:t>
      </w:r>
    </w:p>
    <w:p w14:paraId="6542A09D" w14:textId="1A71A145" w:rsidR="00A45334" w:rsidRDefault="00A45334" w:rsidP="00AC3715">
      <w:pPr>
        <w:spacing w:after="0"/>
        <w:rPr>
          <w:lang w:val="en-CA"/>
        </w:rPr>
      </w:pPr>
      <w:r>
        <w:rPr>
          <w:b/>
          <w:bCs/>
          <w:lang w:val="en-CA"/>
        </w:rPr>
        <w:t>Any left-over raw vegetables and up to 2-3 fruits</w:t>
      </w:r>
    </w:p>
    <w:p w14:paraId="0908BD10" w14:textId="2027D800" w:rsidR="002012E3" w:rsidRDefault="00676556" w:rsidP="00AC3715">
      <w:pPr>
        <w:spacing w:after="0"/>
        <w:rPr>
          <w:lang w:val="en-CA"/>
        </w:rPr>
      </w:pPr>
      <w:r>
        <w:rPr>
          <w:lang w:val="en-CA"/>
        </w:rPr>
        <w:t>Cucumber diced</w:t>
      </w:r>
      <w:r w:rsidR="002012E3">
        <w:rPr>
          <w:lang w:val="en-CA"/>
        </w:rPr>
        <w:tab/>
      </w:r>
      <w:r w:rsidR="002012E3">
        <w:rPr>
          <w:lang w:val="en-CA"/>
        </w:rPr>
        <w:tab/>
      </w:r>
      <w:r w:rsidR="00A45334">
        <w:rPr>
          <w:lang w:val="en-CA"/>
        </w:rPr>
        <w:tab/>
      </w:r>
      <w:r w:rsidR="002012E3">
        <w:rPr>
          <w:lang w:val="en-CA"/>
        </w:rPr>
        <w:t>2 cups</w:t>
      </w:r>
    </w:p>
    <w:p w14:paraId="26822A85" w14:textId="05513AC4" w:rsidR="002012E3" w:rsidRDefault="002012E3" w:rsidP="00AC3715">
      <w:pPr>
        <w:spacing w:after="0"/>
        <w:rPr>
          <w:lang w:val="en-CA"/>
        </w:rPr>
      </w:pPr>
      <w:r>
        <w:rPr>
          <w:lang w:val="en-CA"/>
        </w:rPr>
        <w:t>Tomato diced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0AA87822" w14:textId="08E576B1" w:rsidR="002012E3" w:rsidRDefault="002012E3" w:rsidP="00AC3715">
      <w:pPr>
        <w:spacing w:after="0"/>
        <w:rPr>
          <w:lang w:val="en-CA"/>
        </w:rPr>
      </w:pPr>
      <w:r>
        <w:rPr>
          <w:lang w:val="en-CA"/>
        </w:rPr>
        <w:t>Apple</w:t>
      </w:r>
      <w:r w:rsidR="00A45334">
        <w:rPr>
          <w:lang w:val="en-CA"/>
        </w:rPr>
        <w:t xml:space="preserve"> </w:t>
      </w:r>
      <w:r>
        <w:rPr>
          <w:lang w:val="en-CA"/>
        </w:rPr>
        <w:t>diced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2B8364AD" w14:textId="67E2D4E5" w:rsidR="002012E3" w:rsidRDefault="00676556" w:rsidP="00AC3715">
      <w:pPr>
        <w:spacing w:after="0"/>
        <w:rPr>
          <w:lang w:val="en-CA"/>
        </w:rPr>
      </w:pPr>
      <w:r>
        <w:rPr>
          <w:lang w:val="en-CA"/>
        </w:rPr>
        <w:t xml:space="preserve">Mango </w:t>
      </w:r>
      <w:r w:rsidR="004E0139">
        <w:rPr>
          <w:lang w:val="en-CA"/>
        </w:rPr>
        <w:t>chopped</w:t>
      </w:r>
      <w:r w:rsidR="002012E3">
        <w:rPr>
          <w:lang w:val="en-CA"/>
        </w:rPr>
        <w:tab/>
      </w:r>
      <w:r w:rsidR="002012E3">
        <w:rPr>
          <w:lang w:val="en-CA"/>
        </w:rPr>
        <w:tab/>
      </w:r>
      <w:r w:rsidR="002012E3">
        <w:rPr>
          <w:lang w:val="en-CA"/>
        </w:rPr>
        <w:tab/>
      </w:r>
      <w:r w:rsidR="00A45334">
        <w:rPr>
          <w:lang w:val="en-CA"/>
        </w:rPr>
        <w:tab/>
      </w:r>
      <w:r w:rsidR="002012E3">
        <w:rPr>
          <w:lang w:val="en-CA"/>
        </w:rPr>
        <w:t>1 cup</w:t>
      </w:r>
    </w:p>
    <w:p w14:paraId="1B2F5193" w14:textId="1BF7DFAB" w:rsidR="002012E3" w:rsidRDefault="00676556" w:rsidP="00AC3715">
      <w:pPr>
        <w:spacing w:after="0"/>
        <w:rPr>
          <w:lang w:val="en-CA"/>
        </w:rPr>
      </w:pPr>
      <w:r>
        <w:rPr>
          <w:lang w:val="en-CA"/>
        </w:rPr>
        <w:t>Sweet onion</w:t>
      </w:r>
      <w:r>
        <w:rPr>
          <w:lang w:val="en-CA"/>
        </w:rPr>
        <w:tab/>
      </w:r>
      <w:r w:rsidR="002012E3">
        <w:rPr>
          <w:lang w:val="en-CA"/>
        </w:rPr>
        <w:tab/>
      </w:r>
      <w:r w:rsidR="002012E3">
        <w:rPr>
          <w:lang w:val="en-CA"/>
        </w:rPr>
        <w:tab/>
      </w:r>
      <w:r w:rsidR="00A45334">
        <w:rPr>
          <w:lang w:val="en-CA"/>
        </w:rPr>
        <w:tab/>
      </w:r>
      <w:r w:rsidR="002012E3">
        <w:rPr>
          <w:lang w:val="en-CA"/>
        </w:rPr>
        <w:t>1 cup</w:t>
      </w:r>
    </w:p>
    <w:p w14:paraId="5862E012" w14:textId="0F4C5494" w:rsidR="002012E3" w:rsidRDefault="00676556" w:rsidP="00AC3715">
      <w:pPr>
        <w:spacing w:after="0"/>
        <w:rPr>
          <w:lang w:val="en-CA"/>
        </w:rPr>
      </w:pPr>
      <w:r>
        <w:rPr>
          <w:lang w:val="en-CA"/>
        </w:rPr>
        <w:t>Tangerine diced</w:t>
      </w:r>
      <w:r w:rsidR="002012E3">
        <w:rPr>
          <w:lang w:val="en-CA"/>
        </w:rPr>
        <w:t xml:space="preserve"> </w:t>
      </w:r>
      <w:r>
        <w:rPr>
          <w:lang w:val="en-CA"/>
        </w:rPr>
        <w:tab/>
      </w:r>
      <w:r w:rsidR="002012E3">
        <w:rPr>
          <w:lang w:val="en-CA"/>
        </w:rPr>
        <w:tab/>
      </w:r>
      <w:r w:rsidR="00A45334">
        <w:rPr>
          <w:lang w:val="en-CA"/>
        </w:rPr>
        <w:tab/>
      </w:r>
      <w:r w:rsidR="002012E3">
        <w:rPr>
          <w:lang w:val="en-CA"/>
        </w:rPr>
        <w:t>¾ cup</w:t>
      </w:r>
    </w:p>
    <w:p w14:paraId="47AEDD46" w14:textId="6ACAF4FD" w:rsidR="002012E3" w:rsidRDefault="00676556" w:rsidP="00AC3715">
      <w:pPr>
        <w:spacing w:after="0"/>
        <w:rPr>
          <w:lang w:val="en-CA"/>
        </w:rPr>
      </w:pPr>
      <w:r>
        <w:rPr>
          <w:lang w:val="en-CA"/>
        </w:rPr>
        <w:t xml:space="preserve">Green chilli pepper chopped </w:t>
      </w:r>
      <w:r>
        <w:rPr>
          <w:lang w:val="en-CA"/>
        </w:rPr>
        <w:tab/>
      </w:r>
      <w:r>
        <w:rPr>
          <w:lang w:val="en-CA"/>
        </w:rPr>
        <w:tab/>
        <w:t>2 small</w:t>
      </w:r>
    </w:p>
    <w:p w14:paraId="2413910A" w14:textId="725D6CBF" w:rsidR="00A45334" w:rsidRPr="00A45334" w:rsidRDefault="00A45334" w:rsidP="00AC3715">
      <w:pPr>
        <w:spacing w:after="0"/>
        <w:rPr>
          <w:b/>
          <w:bCs/>
          <w:lang w:val="en-CA"/>
        </w:rPr>
      </w:pPr>
      <w:r w:rsidRPr="00A45334">
        <w:rPr>
          <w:b/>
          <w:bCs/>
          <w:lang w:val="en-CA"/>
        </w:rPr>
        <w:t>Ingredients to add flavour to chickpeas:</w:t>
      </w:r>
    </w:p>
    <w:p w14:paraId="144F443B" w14:textId="04F0EB0F" w:rsidR="002012E3" w:rsidRDefault="002012E3" w:rsidP="00AC3715">
      <w:pPr>
        <w:spacing w:after="0"/>
        <w:rPr>
          <w:lang w:val="en-CA"/>
        </w:rPr>
      </w:pPr>
      <w:r>
        <w:rPr>
          <w:lang w:val="en-CA"/>
        </w:rPr>
        <w:t>Oil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 w:rsidR="007A4BAF">
        <w:rPr>
          <w:lang w:val="en-CA"/>
        </w:rPr>
        <w:t>2</w:t>
      </w:r>
      <w:r>
        <w:rPr>
          <w:lang w:val="en-CA"/>
        </w:rPr>
        <w:t xml:space="preserve"> </w:t>
      </w:r>
      <w:r w:rsidR="00F311E0">
        <w:rPr>
          <w:lang w:val="en-CA"/>
        </w:rPr>
        <w:t>tbsp</w:t>
      </w:r>
    </w:p>
    <w:p w14:paraId="2064F90A" w14:textId="3A24C603" w:rsidR="002012E3" w:rsidRDefault="002012E3" w:rsidP="00AC3715">
      <w:pPr>
        <w:spacing w:after="0"/>
        <w:rPr>
          <w:lang w:val="en-CA"/>
        </w:rPr>
      </w:pPr>
      <w:r>
        <w:rPr>
          <w:lang w:val="en-CA"/>
        </w:rPr>
        <w:t>Cumin seeds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2 </w:t>
      </w:r>
      <w:r w:rsidR="003F5DF4">
        <w:rPr>
          <w:lang w:val="en-CA"/>
        </w:rPr>
        <w:t xml:space="preserve">tsp </w:t>
      </w:r>
    </w:p>
    <w:p w14:paraId="3EA41C35" w14:textId="7E1AE481" w:rsidR="002012E3" w:rsidRDefault="002012E3" w:rsidP="00AC3715">
      <w:pPr>
        <w:spacing w:after="0"/>
        <w:rPr>
          <w:lang w:val="en-CA"/>
        </w:rPr>
      </w:pPr>
      <w:r>
        <w:rPr>
          <w:lang w:val="en-CA"/>
        </w:rPr>
        <w:t>Salt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1 </w:t>
      </w:r>
      <w:r w:rsidR="00061F57">
        <w:rPr>
          <w:lang w:val="en-CA"/>
        </w:rPr>
        <w:t xml:space="preserve">½ </w:t>
      </w:r>
      <w:r w:rsidR="003F5DF4">
        <w:rPr>
          <w:lang w:val="en-CA"/>
        </w:rPr>
        <w:t xml:space="preserve">tsp </w:t>
      </w:r>
    </w:p>
    <w:p w14:paraId="5D0E46AF" w14:textId="41F8BFA3" w:rsidR="002012E3" w:rsidRDefault="00061F57" w:rsidP="00AC3715">
      <w:pPr>
        <w:spacing w:after="0"/>
        <w:rPr>
          <w:lang w:val="en-CA"/>
        </w:rPr>
      </w:pPr>
      <w:r>
        <w:rPr>
          <w:lang w:val="en-CA"/>
        </w:rPr>
        <w:t>Coriander powder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t</w:t>
      </w:r>
      <w:r w:rsidR="003F5DF4">
        <w:rPr>
          <w:lang w:val="en-CA"/>
        </w:rPr>
        <w:t>sp</w:t>
      </w:r>
    </w:p>
    <w:p w14:paraId="50E13A58" w14:textId="6AC3618C" w:rsidR="00061F57" w:rsidRPr="003F5DF4" w:rsidRDefault="00061F57" w:rsidP="00AC3715">
      <w:pPr>
        <w:spacing w:after="0"/>
        <w:rPr>
          <w:sz w:val="20"/>
          <w:szCs w:val="20"/>
          <w:lang w:val="en-CA"/>
        </w:rPr>
      </w:pPr>
      <w:r>
        <w:rPr>
          <w:lang w:val="en-CA"/>
        </w:rPr>
        <w:t xml:space="preserve">Black </w:t>
      </w:r>
      <w:r w:rsidRPr="003F5DF4">
        <w:rPr>
          <w:sz w:val="18"/>
          <w:szCs w:val="18"/>
          <w:lang w:val="en-CA"/>
        </w:rPr>
        <w:t>pepper powder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1 </w:t>
      </w:r>
      <w:r w:rsidR="003F5DF4">
        <w:rPr>
          <w:sz w:val="20"/>
          <w:szCs w:val="20"/>
          <w:lang w:val="en-CA"/>
        </w:rPr>
        <w:t>tsp</w:t>
      </w:r>
    </w:p>
    <w:p w14:paraId="18537B5A" w14:textId="77777777" w:rsidR="003F5DF4" w:rsidRDefault="00061F57" w:rsidP="00AC3715">
      <w:pPr>
        <w:spacing w:after="0"/>
        <w:rPr>
          <w:lang w:val="en-CA"/>
        </w:rPr>
      </w:pPr>
      <w:r>
        <w:rPr>
          <w:lang w:val="en-CA"/>
        </w:rPr>
        <w:t>Red chili flakes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1 </w:t>
      </w:r>
      <w:r w:rsidR="003F5DF4">
        <w:rPr>
          <w:lang w:val="en-CA"/>
        </w:rPr>
        <w:t xml:space="preserve">tsp </w:t>
      </w:r>
      <w:r>
        <w:rPr>
          <w:lang w:val="en-CA"/>
        </w:rPr>
        <w:t>(optiona</w:t>
      </w:r>
      <w:r w:rsidR="003F5DF4">
        <w:rPr>
          <w:lang w:val="en-CA"/>
        </w:rPr>
        <w:t>l)</w:t>
      </w:r>
    </w:p>
    <w:p w14:paraId="7CEB6347" w14:textId="2B1462AE" w:rsidR="00F311E0" w:rsidRDefault="00F311E0" w:rsidP="00AC3715">
      <w:pPr>
        <w:spacing w:after="0"/>
        <w:rPr>
          <w:lang w:val="en-CA"/>
        </w:rPr>
        <w:sectPr w:rsidR="00F311E0" w:rsidSect="000E69E9">
          <w:type w:val="continuous"/>
          <w:pgSz w:w="12240" w:h="15840"/>
          <w:pgMar w:top="1440" w:right="1440" w:bottom="1440" w:left="1440" w:header="340" w:footer="720" w:gutter="0"/>
          <w:cols w:num="2" w:space="720"/>
          <w:docGrid w:linePitch="360"/>
        </w:sectPr>
      </w:pPr>
    </w:p>
    <w:p w14:paraId="6D7DC12C" w14:textId="77777777" w:rsidR="000E69E9" w:rsidRDefault="000E69E9" w:rsidP="00AC3715">
      <w:pPr>
        <w:spacing w:after="0"/>
        <w:rPr>
          <w:lang w:val="en-CA"/>
        </w:rPr>
        <w:sectPr w:rsidR="000E69E9" w:rsidSect="000E69E9">
          <w:type w:val="continuous"/>
          <w:pgSz w:w="12240" w:h="15840"/>
          <w:pgMar w:top="1440" w:right="1440" w:bottom="1440" w:left="1440" w:header="340" w:footer="720" w:gutter="0"/>
          <w:cols w:space="720"/>
          <w:docGrid w:linePitch="360"/>
        </w:sectPr>
      </w:pPr>
    </w:p>
    <w:p w14:paraId="3812E511" w14:textId="2D9FA486" w:rsidR="00F311E0" w:rsidRDefault="00F311E0" w:rsidP="00AC3715">
      <w:pPr>
        <w:spacing w:after="0"/>
        <w:rPr>
          <w:lang w:val="en-CA"/>
        </w:rPr>
        <w:sectPr w:rsidR="00F311E0" w:rsidSect="000E69E9">
          <w:type w:val="continuous"/>
          <w:pgSz w:w="12240" w:h="15840"/>
          <w:pgMar w:top="1440" w:right="1440" w:bottom="1440" w:left="1440" w:header="340" w:footer="720" w:gutter="0"/>
          <w:cols w:space="720"/>
          <w:docGrid w:linePitch="360"/>
        </w:sectPr>
      </w:pPr>
      <w:r>
        <w:rPr>
          <w:lang w:val="en-CA"/>
        </w:rPr>
        <w:t>Note: Tsp is teaspoon, tbsp is tablespoon</w:t>
      </w:r>
    </w:p>
    <w:p w14:paraId="5501493E" w14:textId="77777777" w:rsidR="000E69E9" w:rsidRDefault="000E69E9" w:rsidP="000E69E9">
      <w:pPr>
        <w:tabs>
          <w:tab w:val="left" w:pos="4060"/>
        </w:tabs>
        <w:rPr>
          <w:b/>
          <w:bCs/>
          <w:lang w:val="en-CA"/>
        </w:rPr>
      </w:pPr>
      <w:r>
        <w:rPr>
          <w:b/>
          <w:bCs/>
          <w:lang w:val="en-CA"/>
        </w:rPr>
        <w:tab/>
      </w:r>
    </w:p>
    <w:p w14:paraId="59BC3063" w14:textId="6816FD53" w:rsidR="003C3748" w:rsidRDefault="00061F57" w:rsidP="000E69E9">
      <w:pPr>
        <w:tabs>
          <w:tab w:val="left" w:pos="4060"/>
        </w:tabs>
        <w:rPr>
          <w:b/>
          <w:bCs/>
          <w:lang w:val="en-CA"/>
        </w:rPr>
      </w:pPr>
      <w:r>
        <w:rPr>
          <w:b/>
          <w:bCs/>
          <w:lang w:val="en-CA"/>
        </w:rPr>
        <w:t>Preparation:</w:t>
      </w:r>
      <w:r w:rsidR="003C3748">
        <w:rPr>
          <w:b/>
          <w:bCs/>
          <w:lang w:val="en-CA"/>
        </w:rPr>
        <w:t xml:space="preserve"> </w:t>
      </w:r>
    </w:p>
    <w:p w14:paraId="0831AE5B" w14:textId="15F72367" w:rsidR="003C3748" w:rsidRDefault="00061F57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For dry chickpeas, soak for at least 4 hours or overnight</w:t>
      </w:r>
    </w:p>
    <w:p w14:paraId="4515D686" w14:textId="571892E7" w:rsidR="00847168" w:rsidRPr="00DE69FF" w:rsidRDefault="00847168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Leave it on the counter, moist, covered for 24-36 hours until desired length of sprouts-1inch</w:t>
      </w:r>
    </w:p>
    <w:p w14:paraId="087837DA" w14:textId="77777777" w:rsidR="00847168" w:rsidRPr="00DE69FF" w:rsidRDefault="00847168" w:rsidP="0084716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Heat </w:t>
      </w:r>
      <w:r w:rsidRPr="00DE69FF">
        <w:rPr>
          <w:sz w:val="24"/>
          <w:szCs w:val="24"/>
          <w:lang w:val="en-CA"/>
        </w:rPr>
        <w:t xml:space="preserve">oil </w:t>
      </w:r>
      <w:r>
        <w:rPr>
          <w:sz w:val="24"/>
          <w:szCs w:val="24"/>
          <w:lang w:val="en-CA"/>
        </w:rPr>
        <w:t xml:space="preserve">in a </w:t>
      </w:r>
      <w:proofErr w:type="gramStart"/>
      <w:r>
        <w:rPr>
          <w:sz w:val="24"/>
          <w:szCs w:val="24"/>
          <w:lang w:val="en-CA"/>
        </w:rPr>
        <w:t>sauce pan</w:t>
      </w:r>
      <w:proofErr w:type="gramEnd"/>
      <w:r>
        <w:rPr>
          <w:sz w:val="24"/>
          <w:szCs w:val="24"/>
          <w:lang w:val="en-CA"/>
        </w:rPr>
        <w:t>,</w:t>
      </w:r>
      <w:r w:rsidRPr="00DE69FF">
        <w:rPr>
          <w:sz w:val="24"/>
          <w:szCs w:val="24"/>
          <w:lang w:val="en-CA"/>
        </w:rPr>
        <w:t xml:space="preserve"> add cumin seed</w:t>
      </w:r>
      <w:r>
        <w:rPr>
          <w:sz w:val="24"/>
          <w:szCs w:val="24"/>
          <w:lang w:val="en-CA"/>
        </w:rPr>
        <w:t>s, cook until brown</w:t>
      </w:r>
    </w:p>
    <w:p w14:paraId="285458FC" w14:textId="654DCB61" w:rsidR="00847168" w:rsidRPr="00DE69FF" w:rsidRDefault="00847168" w:rsidP="0084716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DE69FF">
        <w:rPr>
          <w:sz w:val="24"/>
          <w:szCs w:val="24"/>
          <w:lang w:val="en-CA"/>
        </w:rPr>
        <w:t>Add the onion</w:t>
      </w:r>
      <w:r>
        <w:rPr>
          <w:sz w:val="24"/>
          <w:szCs w:val="24"/>
          <w:lang w:val="en-CA"/>
        </w:rPr>
        <w:t xml:space="preserve"> and green chilies</w:t>
      </w:r>
      <w:r w:rsidRPr="00DE69FF">
        <w:rPr>
          <w:sz w:val="24"/>
          <w:szCs w:val="24"/>
          <w:lang w:val="en-CA"/>
        </w:rPr>
        <w:t xml:space="preserve"> and </w:t>
      </w:r>
      <w:r>
        <w:rPr>
          <w:sz w:val="24"/>
          <w:szCs w:val="24"/>
          <w:lang w:val="en-CA"/>
        </w:rPr>
        <w:t>cook for about a minute</w:t>
      </w:r>
    </w:p>
    <w:p w14:paraId="197247A1" w14:textId="5398A89F" w:rsidR="00847168" w:rsidRPr="00DE69FF" w:rsidRDefault="00847168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Add drained chickpeas and salt and cook for about 5-7 minutes, covered, low to medium heat until soft</w:t>
      </w:r>
    </w:p>
    <w:p w14:paraId="5E94994C" w14:textId="2A7A2A48" w:rsidR="002012E3" w:rsidRDefault="00061F57" w:rsidP="00DA28E2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A45334">
        <w:rPr>
          <w:sz w:val="24"/>
          <w:szCs w:val="24"/>
          <w:lang w:val="en-CA"/>
        </w:rPr>
        <w:t>Add all the spices</w:t>
      </w:r>
      <w:r w:rsidR="00A45334" w:rsidRPr="00A45334">
        <w:rPr>
          <w:sz w:val="24"/>
          <w:szCs w:val="24"/>
          <w:lang w:val="en-CA"/>
        </w:rPr>
        <w:t xml:space="preserve">, mix </w:t>
      </w:r>
      <w:proofErr w:type="gramStart"/>
      <w:r w:rsidR="00A45334" w:rsidRPr="00A45334">
        <w:rPr>
          <w:sz w:val="24"/>
          <w:szCs w:val="24"/>
          <w:lang w:val="en-CA"/>
        </w:rPr>
        <w:t>well</w:t>
      </w:r>
      <w:proofErr w:type="gramEnd"/>
      <w:r w:rsidR="00A45334" w:rsidRPr="00A45334">
        <w:rPr>
          <w:sz w:val="24"/>
          <w:szCs w:val="24"/>
          <w:lang w:val="en-CA"/>
        </w:rPr>
        <w:t xml:space="preserve"> and turn off the stove</w:t>
      </w:r>
    </w:p>
    <w:p w14:paraId="2BB4D91C" w14:textId="485C2598" w:rsidR="00676556" w:rsidRDefault="00676556" w:rsidP="00DA28E2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Let the chickpeas cool down</w:t>
      </w:r>
    </w:p>
    <w:p w14:paraId="331AC06D" w14:textId="552F8EFA" w:rsidR="00676556" w:rsidRPr="00DE69FF" w:rsidRDefault="00676556" w:rsidP="00676556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DE69FF">
        <w:rPr>
          <w:sz w:val="24"/>
          <w:szCs w:val="24"/>
          <w:lang w:val="en-CA"/>
        </w:rPr>
        <w:t xml:space="preserve">Cut up the vegetables and fruits in </w:t>
      </w:r>
      <w:r>
        <w:rPr>
          <w:sz w:val="24"/>
          <w:szCs w:val="24"/>
          <w:lang w:val="en-CA"/>
        </w:rPr>
        <w:t>bite size cubes</w:t>
      </w:r>
      <w:r w:rsidRPr="00DE69FF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 xml:space="preserve">and add to the </w:t>
      </w:r>
      <w:proofErr w:type="gramStart"/>
      <w:r>
        <w:rPr>
          <w:sz w:val="24"/>
          <w:szCs w:val="24"/>
          <w:lang w:val="en-CA"/>
        </w:rPr>
        <w:t>chickpeas</w:t>
      </w:r>
      <w:proofErr w:type="gramEnd"/>
      <w:r>
        <w:rPr>
          <w:sz w:val="24"/>
          <w:szCs w:val="24"/>
          <w:lang w:val="en-CA"/>
        </w:rPr>
        <w:t xml:space="preserve"> mixture, serve cold</w:t>
      </w:r>
    </w:p>
    <w:p w14:paraId="73E86AE0" w14:textId="1963194C" w:rsidR="00A45334" w:rsidRDefault="00A45334" w:rsidP="00A45334">
      <w:pPr>
        <w:rPr>
          <w:b/>
          <w:bCs/>
          <w:sz w:val="24"/>
          <w:szCs w:val="24"/>
          <w:lang w:val="en-CA"/>
        </w:rPr>
      </w:pPr>
      <w:r w:rsidRPr="00A45334">
        <w:rPr>
          <w:b/>
          <w:bCs/>
          <w:sz w:val="24"/>
          <w:szCs w:val="24"/>
          <w:lang w:val="en-CA"/>
        </w:rPr>
        <w:t>Description:</w:t>
      </w:r>
    </w:p>
    <w:p w14:paraId="4E8A412D" w14:textId="3A1AEF51" w:rsidR="00A45334" w:rsidRPr="003F5DF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Total yield is</w:t>
      </w:r>
      <w:r w:rsidR="00213C17">
        <w:rPr>
          <w:sz w:val="24"/>
          <w:szCs w:val="24"/>
          <w:lang w:val="en-CA"/>
        </w:rPr>
        <w:t xml:space="preserve"> 1</w:t>
      </w:r>
      <w:r w:rsidR="007A4BAF">
        <w:rPr>
          <w:sz w:val="24"/>
          <w:szCs w:val="24"/>
          <w:lang w:val="en-CA"/>
        </w:rPr>
        <w:t>0</w:t>
      </w:r>
      <w:r w:rsidR="00213C17">
        <w:rPr>
          <w:sz w:val="24"/>
          <w:szCs w:val="24"/>
          <w:lang w:val="en-CA"/>
        </w:rPr>
        <w:t xml:space="preserve"> cups, 2 cups are equal </w:t>
      </w:r>
      <w:r w:rsidR="00213C17" w:rsidRPr="003F5DF4">
        <w:rPr>
          <w:rFonts w:cs="Times New Roman"/>
          <w:sz w:val="24"/>
          <w:szCs w:val="24"/>
          <w:lang w:val="en-CA"/>
        </w:rPr>
        <w:t>to ⁓</w:t>
      </w:r>
      <w:r w:rsidR="002B10FA" w:rsidRPr="003F5DF4">
        <w:rPr>
          <w:rFonts w:cs="Times New Roman"/>
          <w:sz w:val="24"/>
          <w:szCs w:val="24"/>
          <w:lang w:val="en-CA"/>
        </w:rPr>
        <w:t xml:space="preserve"> 1 protein </w:t>
      </w:r>
      <w:r w:rsidR="003F5DF4" w:rsidRPr="003F5DF4">
        <w:rPr>
          <w:rFonts w:cs="Times New Roman"/>
          <w:sz w:val="24"/>
          <w:szCs w:val="24"/>
          <w:lang w:val="en-CA"/>
        </w:rPr>
        <w:t>serving and ⁓2 vegetable servings, high fibre, wholesome meal, low fat, full of nutrients, flavourful, healthy choice. Can keep in refrigerator for 3-4 days</w:t>
      </w:r>
      <w:r w:rsidR="003F5DF4">
        <w:rPr>
          <w:rFonts w:ascii="Tahoma" w:hAnsi="Tahoma" w:cs="Tahoma"/>
          <w:sz w:val="24"/>
          <w:szCs w:val="24"/>
          <w:lang w:val="en-CA"/>
        </w:rPr>
        <w:t xml:space="preserve">. </w:t>
      </w:r>
    </w:p>
    <w:p w14:paraId="1B70BD7F" w14:textId="24FD7513" w:rsidR="003F5DF4" w:rsidRPr="003F5DF4" w:rsidRDefault="003F5DF4" w:rsidP="00A45334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  <w:lang w:val="en-CA"/>
        </w:rPr>
      </w:pPr>
      <w:r w:rsidRPr="003F5DF4">
        <w:rPr>
          <w:rFonts w:cs="Times New Roman"/>
          <w:sz w:val="24"/>
          <w:szCs w:val="24"/>
          <w:lang w:val="en-CA"/>
        </w:rPr>
        <w:t>Could use any kind of seasonings or herbs or spices that you like</w:t>
      </w:r>
    </w:p>
    <w:p w14:paraId="09CE41E5" w14:textId="26EF89E8" w:rsidR="00A4533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Could be used as a snack or side salad</w:t>
      </w:r>
    </w:p>
    <w:p w14:paraId="50BF10D1" w14:textId="66C7ABA6" w:rsidR="00A4533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Could pe part of main meal with small starch/grain and protein portion</w:t>
      </w:r>
    </w:p>
    <w:p w14:paraId="1510E3B6" w14:textId="779E6B47" w:rsidR="00A4533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Could be used as it is as main meal, if add ¾ cup of </w:t>
      </w:r>
      <w:proofErr w:type="gramStart"/>
      <w:r>
        <w:rPr>
          <w:sz w:val="24"/>
          <w:szCs w:val="24"/>
          <w:lang w:val="en-CA"/>
        </w:rPr>
        <w:t>low fat</w:t>
      </w:r>
      <w:proofErr w:type="gramEnd"/>
      <w:r>
        <w:rPr>
          <w:sz w:val="24"/>
          <w:szCs w:val="24"/>
          <w:lang w:val="en-CA"/>
        </w:rPr>
        <w:t xml:space="preserve"> yogurt or ½ cup low fat unsweetened Greek yogurt</w:t>
      </w:r>
    </w:p>
    <w:p w14:paraId="13866C25" w14:textId="77777777" w:rsidR="00A45334" w:rsidRPr="00A45334" w:rsidRDefault="00A45334" w:rsidP="003F5DF4">
      <w:pPr>
        <w:pStyle w:val="ListParagraph"/>
        <w:rPr>
          <w:sz w:val="24"/>
          <w:szCs w:val="24"/>
          <w:lang w:val="en-CA"/>
        </w:rPr>
      </w:pPr>
    </w:p>
    <w:sectPr w:rsidR="00A45334" w:rsidRPr="00A45334" w:rsidSect="003F5DF4">
      <w:type w:val="continuous"/>
      <w:pgSz w:w="12240" w:h="15840"/>
      <w:pgMar w:top="1440" w:right="1440" w:bottom="1440" w:left="1440" w:header="3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F26B1" w14:textId="77777777" w:rsidR="00C926D8" w:rsidRDefault="00C926D8" w:rsidP="00C338AD">
      <w:pPr>
        <w:spacing w:after="0" w:line="240" w:lineRule="auto"/>
      </w:pPr>
      <w:r>
        <w:separator/>
      </w:r>
    </w:p>
  </w:endnote>
  <w:endnote w:type="continuationSeparator" w:id="0">
    <w:p w14:paraId="463F5A96" w14:textId="77777777" w:rsidR="00C926D8" w:rsidRDefault="00C926D8" w:rsidP="00C33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99934" w14:textId="77777777" w:rsidR="009627AE" w:rsidRDefault="009627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1FC8" w14:textId="05408162" w:rsidR="009627AE" w:rsidRDefault="009627AE">
    <w:pPr>
      <w:pStyle w:val="Footer"/>
    </w:pPr>
    <w:r>
      <w:t>Anita Singhmar, RD, CDE, CTE</w:t>
    </w:r>
    <w:r>
      <w:tab/>
    </w:r>
    <w:r>
      <w:tab/>
      <w:t>2021</w:t>
    </w:r>
  </w:p>
  <w:p w14:paraId="443B305B" w14:textId="77777777" w:rsidR="009627AE" w:rsidRDefault="009627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702F" w14:textId="77777777" w:rsidR="009627AE" w:rsidRDefault="00962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8551E" w14:textId="77777777" w:rsidR="00C926D8" w:rsidRDefault="00C926D8" w:rsidP="00C338AD">
      <w:pPr>
        <w:spacing w:after="0" w:line="240" w:lineRule="auto"/>
      </w:pPr>
      <w:r>
        <w:separator/>
      </w:r>
    </w:p>
  </w:footnote>
  <w:footnote w:type="continuationSeparator" w:id="0">
    <w:p w14:paraId="4043E5F4" w14:textId="77777777" w:rsidR="00C926D8" w:rsidRDefault="00C926D8" w:rsidP="00C33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7E3E6" w14:textId="77777777" w:rsidR="009627AE" w:rsidRDefault="009627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F7299" w14:textId="4F208769" w:rsidR="00D82F50" w:rsidRDefault="00D82F50">
    <w:pPr>
      <w:pStyle w:val="Header"/>
    </w:pPr>
    <w:r>
      <w:ptab w:relativeTo="margin" w:alignment="center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769D5" w14:textId="77777777" w:rsidR="009627AE" w:rsidRDefault="009627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57E1"/>
    <w:multiLevelType w:val="hybridMultilevel"/>
    <w:tmpl w:val="C02C0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C26BB4"/>
    <w:multiLevelType w:val="hybridMultilevel"/>
    <w:tmpl w:val="6F0C77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D7520"/>
    <w:multiLevelType w:val="hybridMultilevel"/>
    <w:tmpl w:val="290A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1429630">
    <w:abstractNumId w:val="0"/>
  </w:num>
  <w:num w:numId="2" w16cid:durableId="1729376093">
    <w:abstractNumId w:val="2"/>
  </w:num>
  <w:num w:numId="3" w16cid:durableId="6007213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jQ3t7QwsDQxtzRS0lEKTi0uzszPAykwrAUAQcR/hiwAAAA="/>
  </w:docVars>
  <w:rsids>
    <w:rsidRoot w:val="004F1D57"/>
    <w:rsid w:val="00061F57"/>
    <w:rsid w:val="000E69E9"/>
    <w:rsid w:val="00112514"/>
    <w:rsid w:val="00136A35"/>
    <w:rsid w:val="002012E3"/>
    <w:rsid w:val="00213C17"/>
    <w:rsid w:val="00224A7C"/>
    <w:rsid w:val="002B10FA"/>
    <w:rsid w:val="002F255A"/>
    <w:rsid w:val="00314C15"/>
    <w:rsid w:val="00330729"/>
    <w:rsid w:val="003C3748"/>
    <w:rsid w:val="003F5DF4"/>
    <w:rsid w:val="0045078D"/>
    <w:rsid w:val="004E0139"/>
    <w:rsid w:val="004F1D57"/>
    <w:rsid w:val="005029A3"/>
    <w:rsid w:val="005119F6"/>
    <w:rsid w:val="005543B0"/>
    <w:rsid w:val="00676556"/>
    <w:rsid w:val="007A4BAF"/>
    <w:rsid w:val="007B5746"/>
    <w:rsid w:val="00847168"/>
    <w:rsid w:val="009117DF"/>
    <w:rsid w:val="00955A41"/>
    <w:rsid w:val="009627AE"/>
    <w:rsid w:val="00A45334"/>
    <w:rsid w:val="00A8057E"/>
    <w:rsid w:val="00AC3715"/>
    <w:rsid w:val="00B82999"/>
    <w:rsid w:val="00C338AD"/>
    <w:rsid w:val="00C926D8"/>
    <w:rsid w:val="00C96708"/>
    <w:rsid w:val="00D82F50"/>
    <w:rsid w:val="00DA28E2"/>
    <w:rsid w:val="00DE69FF"/>
    <w:rsid w:val="00DF3C52"/>
    <w:rsid w:val="00E21473"/>
    <w:rsid w:val="00EF356F"/>
    <w:rsid w:val="00F311E0"/>
    <w:rsid w:val="00F6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C26C1"/>
  <w15:chartTrackingRefBased/>
  <w15:docId w15:val="{ACBF5DEA-5A4B-4D05-B22B-AE9B6BE5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D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37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8AD"/>
  </w:style>
  <w:style w:type="paragraph" w:styleId="Footer">
    <w:name w:val="footer"/>
    <w:basedOn w:val="Normal"/>
    <w:link w:val="FooterChar"/>
    <w:uiPriority w:val="99"/>
    <w:unhideWhenUsed/>
    <w:rsid w:val="00C3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edey Haile</dc:creator>
  <cp:keywords/>
  <dc:description/>
  <cp:lastModifiedBy>Anita Singhmar</cp:lastModifiedBy>
  <cp:revision>8</cp:revision>
  <dcterms:created xsi:type="dcterms:W3CDTF">2022-05-30T17:30:00Z</dcterms:created>
  <dcterms:modified xsi:type="dcterms:W3CDTF">2022-11-28T20:07:00Z</dcterms:modified>
</cp:coreProperties>
</file>